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เจ้าหน้าที่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2905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ด้ยินไหมคะ ล่ามมาแล้ว สวัสดีครับ</w:t>
      </w:r>
    </w:p>
    <w:p>
      <w:pPr>
        <w:pStyle w:val="BodyText"/>
      </w:pPr>
      <w:r>
        <w:t xml:space="preserve">(อาจารย์กรรณิกา) ค่ะได้ยินค่ะ ได้ยินไหมคะ</w:t>
      </w:r>
    </w:p>
    <w:p>
      <w:pPr>
        <w:pStyle w:val="BodyText"/>
      </w:pPr>
      <w:r>
        <w:t xml:space="preserve">(เจ้าหน้าที่) ได้ยินครับ ขอเวลาสักครู่จอทีวีของเรามันไม่ออกน่ะค่ะ ตัวที่เชื่อมน่ะค่ะ</w:t>
      </w:r>
    </w:p>
    <w:p>
      <w:pPr>
        <w:pStyle w:val="BodyText"/>
      </w:pPr>
      <w:r>
        <w:t xml:space="preserve">(เจ้าหน้าที่) อ๋อ อันนี้ได้แจ้งไปยังยังครับ</w:t>
      </w:r>
    </w:p>
    <w:p>
      <w:pPr>
        <w:pStyle w:val="BodyText"/>
      </w:pPr>
      <w:r>
        <w:t xml:space="preserve">(อาจารย์กรรณิกา) แป๊บหนึ่งนะคะ น้องเขากำลังทำให้อยู่ค่ะไม่เป็นไรครับ สวัสดีค่ะ สวัสดีค่ะ ค่ะนางสาวกรรณิกา แดงนานะคะเรียนในวิชาวิทยาศาสตร์ค่ะ จะเป็นเรื่องเกี่บระบบนิเวศ แล้วก็จะคุยเกี่ยวกับจุดประสงคการเรียนรู้ แล้วก็จะเป็นข้อตกลงในการเรียนของวันนี้นะคะชื่อภาษามือของุณนิดนะคะค่ะ คุณล่ามชื่ออะไรคะ พี่จะให้ถามเขาอย่างไร ตอนนี้ก็มีคณะครูมาดูเยอะมากเลยค่ะ มาดูงาน มาดูแล้วก็มาช่วยจำช่วยกันค่ะ ว่าจะทำอย่างไรนะคะ มีกำลังใจเยอะมากเลยค่ะแบบที่มีล่ามเป็นครั้งแรกนะคะ ของวิชาวิทยาศาสตร์ สวัสดีค่ะนักเรียน หัวหน้าห้องคยกมือ สวัสดีค่ะ เชิญนั่งค่ะ เป็นอย่างไรคะวันนี้ สบายดีไหม สบายดีมีใครไม่สบาย ปวดหัวตัวร้อน มีไหมคะ ช่วงนี้อากาศเปลี่ยนแปลงบ่อยนะคะ จะมีทั้งฝน อากาศตอนกลางวันก็จะรให้นักเรียนดูแลสุขภาพนะคะ ตอนนี้โรคโควิดยังระบาดอยู่ ก็ให้นักเรียนสวมแมสก์มาเรียนนะคะ ช่วงนี้ วิชานี้จะเป็นวิชาวิทยาศาสตร์นะคะ เรื่องที่เราจะเรียนในหน่วยแรกของเราก็เป็นเกี่ยวกับระนะคะ นักเรียน เคยเรียนมาหรือยัง ตอนมอต้น ในตอน ม. ต้น ยังเลยหรือ ไม่เป็นไรค่ะ มาเทอมนี้เราก็จะได้เรียนระบบนิ้วศสิ่งมีชีวิตต่าง ๆ นะคะ อันดับแรกนะคะ วันนี้คุณครูจะแจกสมุดให้นักเรียนก่อน นักเรียนจะได้เขียนชื่อของตัวเอง ชื่อวิชานะคะ ขอตัวแทนหนึ่งคนค่ะ หัวหน้าห้องก็ได้ลูกมาแจกสมุดให้เพื่อน ๆ นะคะ คนละเล่มค่ะตอนนี้้นักเรียน ให้นักเรียนเขียนชื่อ ชื่อนักเรียน แล้วก็ชั้น วิชา แล้วก็คุณครูผู้สอนก่อนนะคะ2-3 นาทีนะคะ ฮัลโหล เสร็จหมดแล้วนะคะลูก ๆ ทำเสร็จหรือยัง โอเค เราทำเสร็จแล้ว ทีนี้เราจะมาทำข้อตกที่เราเรียน เราจะปฏิบัติตัวอย่าข้อที่ 1 นักเรียนจะต้องเข้าเรียนตรงเวลา ข้อที่ 2 นักเรียนจะต้องทำงานส่งคุณครูเพราะว่าการส่งงานก็จะมีคะแนนเก็บเราจะเก็บคะแนนระหว่างภาคนะคะ ก็จะเป็นเก็บคพแนนก็จะ 70 คะแนน สอบปลายภาคก้จะเป็น 30 คะแนนคะแนนนะคะ รวมก็จะเป็น 100 คะแนนใน 1 ภาคเรียน ถ้าสมมุติว่านักเรียนทำคะแนนเก็บได้เยอะ เข้าเรียน ทำงานส่งงานตรงต่อเวลา นักเรียนก๋คะแนนเก็บถึง 60 ถึง 70 คะแนนนะคะ เสร็จแล้วตอนสอบอีก 30 คะแนนก็จะมาช่วยเพิ่ม ทำให้นักเรียนได้เกรด 2 เกรด 3 เกรด 4 นะคะ ตรงนี้โอเคไหม ใครเห้ฯด้วยยกมือโอเคนะคะ เราก็จะทราบกันแล้วนะคะ ต่อไปนี้เราก็เข้าสู่เนื้อหาการเรียนนะคะ อันดับแรกเราจะมาเรียนเกี่ยวกับระบบนิเวศก็จะหมายถึง ความสัมพันธ์ของสิ่งมีชีวิต ในแหล่งที่อยู่อาศัยณ บริเวณใด บริเวณหนึ่งนะคะ ความสัมพันธ์จะมีอยู่ 2 ลักษณะ ก็คือความสัมพันธ์ระหว่างสิ่งมีชีวิต กับสิ่งไม่มีชีวิตและระหว่างสิ่งมีชีวิตกับสิ่งมีชีวิตด้วยกันเอง โดยจะมีการถ่ายทอดพลังงาน และสารอาหารในบริเวณนั้น ๆ สู่สิ่งแวดล้อมนะคะ การศึกษาระบบนิเวศ การศึกษาระบบนิเวศในตรงนี้ คุณครููก็จะมีใบความรูให้กับนักเรียนด้วย เพราะว่าที่คุณครูได้เล่าไปว่า ที่สำคัญก็จะเป็นส่วนประกอบที่ 1เป็นสิ่งไม่มีชีวิตกับส่วนที่ 2 ส่วนประกอบ ที่มีสิ่งมีชีวิตนะคะ ตัวนี้จะแบ่งออกเป็น 2 ข้อด้วยกัน 2 องค์ประกอบด้วยกันนะคะเดี๋ยวคุณครูจะแจกใบความรู้ให้กับนักเรียนนะคะ เราก็จะได้เห็นไปด้วยกัน เดี๋ยวขออนุญาตเดี๋ยวอันดับแรก ฮัลโหล เดี๋ยวอันดับแรกจะให้นักเรียนทำอันนี้ลงไปในสมุดก่อนนะคะ จะให้นักเรียนระบบนิเวศของเราที่บอกไปเมื่อกี้ เป็น 2 องค์ประกอบ จะให้นักเรียนเขียนลงในสมุดก่อนข้อมูลนั้นน่ะลงในสมุดก่อนเป็นอันดับแรก เสร็จแล้วในลำดับต่อไปคุณครูจะให้นักเรีนะคะ เดี๋ยวตอนนี้จะให้นักเรียนทำลงในสมุดก่อนค่ะ เดี๋ยวขอเวลาล่ามสัก 10 นาทีนะคะ ตอนนี้กอยู่ค่ะ โอเคค่ะ ค่ะนักเรียนโอเคนะคะ ต่อไปคุณครูก็จะมาเล่าก่อนว่าส่วนประกอบของชีวิตมีอะไรบ้าง นะคะ ส่วนประกอบของสิ่งมีชีวิตก็จะมีพวกสารอินทรีย์ สารอินทรีย์ก็เช่นได้แก่พวกคาร์บอนไดออกไซด์ ออกซิเจนน้ำ ค่ะ แล้วก็ อินทรีย์สารก็จะเป็นพวกสาร ก็จะเป็นพวกโปรตีน ไขมันพวกนี้นะคะ ที่มันจะอยู่กับพวกอาหารที่เราทานเข้าไปพวกนี้ แล้วก็ สภาพแวดล้อมทางกายภาพ ก็จะเป็นพวกอุณหภูมิ แสง ความเป็นกรดเป็นด่าง ความเค็ม แล้วก็พวกความชื้นต่าง ๆ พวกนี้ก็จะเป็นสภาพทางกายภาพนะคะ ส่วนองค์ประกอบที่ 2 ก็คือส่วนประกอบที่มีชีวิต ก็ได้แก่ ผู้ผลิตแล้วก็ผู้ย่อยสลายนะคะ ผู้ผลิต อย่างเช่น พวกที่เป็นหญ้า เป็นข้าว็นอะไรพวกนี้ จะเป็นผู้ผลิตกินหญ้าเป็นอันดับต่อมา ต่อมาก็จะเป็นพวกสัตว์ใช่ไหมคะ สัตว์ต่างๆ ใช่ไหมคะ ย่อยสลายก็จะเป็นพวกจุลินทรีย์ต่าง ๆ นะคะ ทีนี้ คุณครูจะมีใบงานง่าย ๆ เพื่อเป้นการทบทวนความรู้ที่นักเรียนได้เรียนมตั้งแต่ประถมหรือว่ามัธยม ตามจอภาพที่นักเรียนเห็น ภาพ 1 ภาพแรก เป็นภาพของอะไรคะ เป็นของอะไรใครรู้ เป็นแครอท ส้ม ๆ ใช่ จะจัดอยู่เป็นผู้ผลิต เป็นผู้ผลิตนะคะส่วนภาพที่ 2 ลงมาเป็นตัวอะไรคะ เป็นตัวอะไรเอ่ย ตัวนี้จะเป็นกระต่าย กระต่ายเขาก็จะกินแคร์รอตเป็นอาหาร เขาก็จะเป็นผู้บริโภคใช่ไหม ถูกต้องค่ะ ส่วนภาพที่ 3 ภาพที่ 3 เป็นอะไรคะ ภาพที่ 3 เป็นอะไรเอ่ยเป็นพวกหมาป่า หรือสุนัขจิ้งจอง ใช่นะคะ ที่มันจะกินสัตว์ตัวเล็ก ๆ เป็นอาหารตัวนี้จะเป็นผู้บริ๓โภคอันดับที่ 2 ส่วนสัตว์ ตัวสุดท้าย ภาพพสุดท้าย เป็นตัวอะไรคะ เป็นสิงโต เหรอ ตัวนี้ก็จะเป็น ผู้บริโภคอันดับสุดท้าย หรือว่าเป็นอันดับที่ 3 จากภาพนะคะ เพราะว่าเขาจะกินสุนัขจิ้งจอก ก็คือจะกินสัตว์ที่มันตัวเล็กกว่าอีกตัวหนึ่งนะคะมีใครสงสัยจะถามอะไรไหม ใบงานหนึ่งนะ เป็นการทบทวนนะคะ ค่ะ ล่ามคะ วันนี้ก็ขอขอบคุณมาก เพราะว่าเป็นคาบแรกของลูก ลูกก็จะตื่นเต้น ไม่มีใครกล้าถามอะไรเลยปกติก้จะไม่ได้นิ่งขนาดนี้ ค่ะ คาบต่อไปเราก็จะได้เจอล่ามรู้กับเพิ่มอีกนะคะ เดี๋ยวต่อไปครุก็จะอธิบายให้นักเรียนทำใบงาน แล้วถ้าใครสงสัยอย่างไรก็ถามได้นะคะ โอเคไหมค่ะ วันนี้ก็ขอขอบคุณล่ามมากนะคะ อาจจะอยู่ไม่ครบกัน ชั่วโมงครึ่งแล้วก็จะให้ทำใบงานต่อน่ะค่ะ เดี๋ยวถ้ามีอะไรสงสัยถาม ต่อไปจะเรียนถามอีกรอบหนึ่งค่ะ ขอบคุณค่ะ วันนี้ก้ขอยุติล่ามไว้ก่อน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เจ้าหน้าที่ ว31101 วิทยาศาสตร์ (ม.4/1) 29052566</dc:title>
  <dc:creator/>
  <cp:keywords/>
  <dcterms:created xsi:type="dcterms:W3CDTF">2024-01-03T04:31:34Z</dcterms:created>
  <dcterms:modified xsi:type="dcterms:W3CDTF">2024-01-03T04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มกราคม 2567 เวลา 09.00 น.</vt:lpwstr>
  </property>
  <property fmtid="{D5CDD505-2E9C-101B-9397-08002B2CF9AE}" pid="3" name="subtitle">
    <vt:lpwstr/>
  </property>
</Properties>
</file>